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6Colorful-Accent1"/>
        <w:tblpPr w:leftFromText="180" w:rightFromText="180" w:vertAnchor="page" w:horzAnchor="margin" w:tblpXSpec="center" w:tblpY="1141"/>
        <w:tblW w:w="16438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1559"/>
        <w:gridCol w:w="1984"/>
        <w:gridCol w:w="1701"/>
        <w:gridCol w:w="1570"/>
        <w:gridCol w:w="1843"/>
        <w:gridCol w:w="1843"/>
        <w:gridCol w:w="2115"/>
      </w:tblGrid>
      <w:tr w:rsidR="00BD271C" w:rsidRPr="009159E7" w:rsidTr="00953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Pr="009159E7" w:rsidRDefault="00BD271C" w:rsidP="00BD271C">
            <w:r w:rsidRPr="009159E7">
              <w:t>Character/ scene</w:t>
            </w:r>
          </w:p>
        </w:tc>
        <w:tc>
          <w:tcPr>
            <w:tcW w:w="1843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1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159E7">
              <w:rPr>
                <w:sz w:val="20"/>
                <w:szCs w:val="20"/>
              </w:rPr>
              <w:t>‘Celebration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Blame it on the boogie medley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Lady Marmalade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159E7">
              <w:rPr>
                <w:sz w:val="20"/>
              </w:rPr>
              <w:t>‘You sexy thing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2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Don’t go breaking my heart’</w:t>
            </w:r>
          </w:p>
        </w:tc>
        <w:tc>
          <w:tcPr>
            <w:tcW w:w="1984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3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159E7">
              <w:rPr>
                <w:sz w:val="20"/>
                <w:szCs w:val="20"/>
              </w:rPr>
              <w:t>‘All shook up’</w:t>
            </w:r>
          </w:p>
        </w:tc>
        <w:tc>
          <w:tcPr>
            <w:tcW w:w="1701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4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Yesterday once more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 xml:space="preserve">‘Bye </w:t>
            </w:r>
            <w:proofErr w:type="spellStart"/>
            <w:r w:rsidRPr="009159E7">
              <w:rPr>
                <w:sz w:val="20"/>
              </w:rPr>
              <w:t>bye</w:t>
            </w:r>
            <w:proofErr w:type="spellEnd"/>
            <w:r w:rsidRPr="009159E7">
              <w:rPr>
                <w:sz w:val="20"/>
              </w:rPr>
              <w:t xml:space="preserve"> baby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Shaft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Kung Fu fighting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9159E7">
              <w:rPr>
                <w:sz w:val="20"/>
              </w:rPr>
              <w:t>‘Happy days’</w:t>
            </w:r>
          </w:p>
        </w:tc>
        <w:tc>
          <w:tcPr>
            <w:tcW w:w="1570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5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Sugar baby Love’</w:t>
            </w:r>
          </w:p>
        </w:tc>
        <w:tc>
          <w:tcPr>
            <w:tcW w:w="1843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6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I love you just the way you are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</w:t>
            </w:r>
            <w:proofErr w:type="spellStart"/>
            <w:r w:rsidRPr="009159E7">
              <w:rPr>
                <w:sz w:val="20"/>
              </w:rPr>
              <w:t>Jammin</w:t>
            </w:r>
            <w:proofErr w:type="spellEnd"/>
            <w:r w:rsidRPr="009159E7">
              <w:rPr>
                <w:sz w:val="20"/>
              </w:rPr>
              <w:t>’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‘Y.M.C.A</w:t>
            </w:r>
            <w:r w:rsidRPr="009159E7">
              <w:rPr>
                <w:sz w:val="20"/>
              </w:rPr>
              <w:t>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Sailor’s hornpipe dance break’</w:t>
            </w:r>
          </w:p>
        </w:tc>
        <w:tc>
          <w:tcPr>
            <w:tcW w:w="1843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7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Don’t go breaking… /Yesterday no more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Enough is enough’</w:t>
            </w:r>
          </w:p>
        </w:tc>
        <w:tc>
          <w:tcPr>
            <w:tcW w:w="2115" w:type="dxa"/>
          </w:tcPr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8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If you leave me now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Funky music’</w:t>
            </w:r>
          </w:p>
          <w:p w:rsidR="00BD271C" w:rsidRPr="009159E7" w:rsidRDefault="00BD271C" w:rsidP="00BD27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159E7">
              <w:rPr>
                <w:sz w:val="20"/>
              </w:rPr>
              <w:t>‘Let’s dance/ Reach out’</w:t>
            </w:r>
          </w:p>
        </w:tc>
      </w:tr>
      <w:tr w:rsidR="0095341B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Roddy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>(Elliott Gooch)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Wedding suit, swap to</w:t>
            </w:r>
          </w:p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Red jacket (onstage)</w:t>
            </w:r>
          </w:p>
        </w:tc>
        <w:tc>
          <w:tcPr>
            <w:tcW w:w="1559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Red jacket</w:t>
            </w:r>
          </w:p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984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Red jacket</w:t>
            </w:r>
          </w:p>
        </w:tc>
        <w:tc>
          <w:tcPr>
            <w:tcW w:w="1701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Bay city roller</w:t>
            </w:r>
          </w:p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Fonz</w:t>
            </w:r>
          </w:p>
        </w:tc>
        <w:tc>
          <w:tcPr>
            <w:tcW w:w="1570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aywear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aywear</w:t>
            </w:r>
          </w:p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Biker Y.M.C.A (quick)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115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isco + cardigan</w:t>
            </w:r>
          </w:p>
        </w:tc>
      </w:tr>
      <w:tr w:rsidR="00BD271C" w:rsidTr="0095341B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Debs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>(Isabelle Kibble)</w:t>
            </w:r>
          </w:p>
        </w:tc>
        <w:tc>
          <w:tcPr>
            <w:tcW w:w="1843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dress to</w:t>
            </w:r>
          </w:p>
          <w:p w:rsidR="00BD271C" w:rsidRPr="001635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  <w:tc>
          <w:tcPr>
            <w:tcW w:w="1559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+ tan jacket</w:t>
            </w:r>
          </w:p>
        </w:tc>
        <w:tc>
          <w:tcPr>
            <w:tcW w:w="1984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ressing gown + slippers, school uniform underneath</w:t>
            </w:r>
          </w:p>
        </w:tc>
        <w:tc>
          <w:tcPr>
            <w:tcW w:w="1701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School uniform</w:t>
            </w:r>
            <w:r w:rsidR="002A4DE3">
              <w:rPr>
                <w:sz w:val="20"/>
              </w:rPr>
              <w:t xml:space="preserve"> (quick)</w:t>
            </w:r>
          </w:p>
        </w:tc>
        <w:tc>
          <w:tcPr>
            <w:tcW w:w="1570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aywear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aywear</w:t>
            </w:r>
          </w:p>
        </w:tc>
        <w:tc>
          <w:tcPr>
            <w:tcW w:w="2115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isco</w:t>
            </w:r>
          </w:p>
        </w:tc>
      </w:tr>
      <w:tr w:rsidR="0095341B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Dean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>(Jonah Sercombe)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Wedding suit, to disco (quick)</w:t>
            </w:r>
          </w:p>
        </w:tc>
        <w:tc>
          <w:tcPr>
            <w:tcW w:w="1559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isco</w:t>
            </w:r>
          </w:p>
        </w:tc>
        <w:tc>
          <w:tcPr>
            <w:tcW w:w="1984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isco</w:t>
            </w:r>
          </w:p>
        </w:tc>
        <w:tc>
          <w:tcPr>
            <w:tcW w:w="1701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 xml:space="preserve">Kung </w:t>
            </w:r>
            <w:r w:rsidR="00C511E8" w:rsidRPr="00ED4675">
              <w:rPr>
                <w:sz w:val="20"/>
              </w:rPr>
              <w:t>Fu</w:t>
            </w:r>
          </w:p>
        </w:tc>
        <w:tc>
          <w:tcPr>
            <w:tcW w:w="1570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aywear to red Indian Y.M.C.A (quick)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aywear (quick</w:t>
            </w:r>
            <w:r w:rsidR="00C511E8">
              <w:rPr>
                <w:sz w:val="20"/>
              </w:rPr>
              <w:t>-</w:t>
            </w:r>
            <w:r w:rsidRPr="00ED4675">
              <w:rPr>
                <w:sz w:val="20"/>
              </w:rPr>
              <w:t>ish)</w:t>
            </w:r>
          </w:p>
        </w:tc>
        <w:tc>
          <w:tcPr>
            <w:tcW w:w="2115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ED4675">
              <w:rPr>
                <w:sz w:val="20"/>
              </w:rPr>
              <w:t>disco</w:t>
            </w:r>
          </w:p>
        </w:tc>
      </w:tr>
      <w:tr w:rsidR="00BD271C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Trish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 xml:space="preserve">(Melissa </w:t>
            </w:r>
            <w:proofErr w:type="spellStart"/>
            <w:r w:rsidRPr="0016351C">
              <w:rPr>
                <w:b w:val="0"/>
              </w:rPr>
              <w:t>Huband</w:t>
            </w:r>
            <w:proofErr w:type="spellEnd"/>
            <w:r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BD271C" w:rsidRPr="001635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ridesmaid to disco</w:t>
            </w:r>
          </w:p>
        </w:tc>
        <w:tc>
          <w:tcPr>
            <w:tcW w:w="1559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4675">
              <w:rPr>
                <w:sz w:val="20"/>
              </w:rPr>
              <w:t>+ coat</w:t>
            </w:r>
          </w:p>
        </w:tc>
        <w:tc>
          <w:tcPr>
            <w:tcW w:w="1984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ressing gown + slippers, school uniform underneath</w:t>
            </w:r>
          </w:p>
        </w:tc>
        <w:tc>
          <w:tcPr>
            <w:tcW w:w="1701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chool uniform</w:t>
            </w:r>
            <w:r w:rsidR="002A4DE3">
              <w:rPr>
                <w:sz w:val="20"/>
              </w:rPr>
              <w:t xml:space="preserve"> (quick)</w:t>
            </w:r>
          </w:p>
        </w:tc>
        <w:tc>
          <w:tcPr>
            <w:tcW w:w="1570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4675">
              <w:rPr>
                <w:sz w:val="20"/>
              </w:rPr>
              <w:t>Daywear</w:t>
            </w:r>
            <w:r>
              <w:rPr>
                <w:sz w:val="20"/>
              </w:rPr>
              <w:t xml:space="preserve"> (quick)</w:t>
            </w:r>
          </w:p>
        </w:tc>
        <w:tc>
          <w:tcPr>
            <w:tcW w:w="1843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4675">
              <w:rPr>
                <w:sz w:val="20"/>
              </w:rPr>
              <w:t>daywear</w:t>
            </w:r>
          </w:p>
        </w:tc>
        <w:tc>
          <w:tcPr>
            <w:tcW w:w="2115" w:type="dxa"/>
          </w:tcPr>
          <w:p w:rsidR="00BD271C" w:rsidRPr="00ED4675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</w:tr>
      <w:tr w:rsidR="0095341B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Spencer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>(Gibsa Bah)</w:t>
            </w:r>
          </w:p>
        </w:tc>
        <w:tc>
          <w:tcPr>
            <w:tcW w:w="1843" w:type="dxa"/>
          </w:tcPr>
          <w:p w:rsidR="00BD271C" w:rsidRPr="00ED4675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  <w:tc>
          <w:tcPr>
            <w:tcW w:w="1559" w:type="dxa"/>
          </w:tcPr>
          <w:p w:rsid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:rsid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7509C">
              <w:rPr>
                <w:sz w:val="20"/>
              </w:rPr>
              <w:t>Daywear</w:t>
            </w:r>
            <w:r>
              <w:rPr>
                <w:sz w:val="20"/>
              </w:rPr>
              <w:t xml:space="preserve"> (shaft)</w:t>
            </w:r>
          </w:p>
        </w:tc>
        <w:tc>
          <w:tcPr>
            <w:tcW w:w="1570" w:type="dxa"/>
          </w:tcPr>
          <w:p w:rsidR="00BD271C" w:rsidRPr="0097509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97509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7509C">
              <w:rPr>
                <w:sz w:val="20"/>
              </w:rPr>
              <w:t>Daywear to cop Y.M.C.A (onstage)</w:t>
            </w:r>
          </w:p>
        </w:tc>
        <w:tc>
          <w:tcPr>
            <w:tcW w:w="1843" w:type="dxa"/>
          </w:tcPr>
          <w:p w:rsidR="00BD271C" w:rsidRPr="0097509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  <w:tc>
          <w:tcPr>
            <w:tcW w:w="2115" w:type="dxa"/>
          </w:tcPr>
          <w:p w:rsidR="00BD271C" w:rsidRPr="0097509C" w:rsidRDefault="0067342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7509C">
              <w:rPr>
                <w:sz w:val="20"/>
              </w:rPr>
              <w:t>D</w:t>
            </w:r>
            <w:r w:rsidR="00BD271C" w:rsidRPr="0097509C">
              <w:rPr>
                <w:sz w:val="20"/>
              </w:rPr>
              <w:t>isco</w:t>
            </w:r>
            <w:r>
              <w:rPr>
                <w:sz w:val="20"/>
              </w:rPr>
              <w:t xml:space="preserve"> (+ jacket?)</w:t>
            </w:r>
          </w:p>
        </w:tc>
      </w:tr>
      <w:tr w:rsidR="00BD271C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Terry</w:t>
            </w:r>
          </w:p>
          <w:p w:rsidR="00BD271C" w:rsidRPr="0016351C" w:rsidRDefault="003B2FD9" w:rsidP="00BD271C">
            <w:pPr>
              <w:rPr>
                <w:b w:val="0"/>
              </w:rPr>
            </w:pPr>
            <w:r>
              <w:rPr>
                <w:b w:val="0"/>
              </w:rPr>
              <w:t>(Tom Parkinson</w:t>
            </w:r>
            <w:r w:rsidR="00BD271C"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BD271C" w:rsidRPr="001635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suit to disco (quick)</w:t>
            </w:r>
          </w:p>
        </w:tc>
        <w:tc>
          <w:tcPr>
            <w:tcW w:w="1559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271C">
              <w:rPr>
                <w:sz w:val="20"/>
              </w:rPr>
              <w:t>disco</w:t>
            </w:r>
          </w:p>
        </w:tc>
        <w:tc>
          <w:tcPr>
            <w:tcW w:w="1984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271C">
              <w:rPr>
                <w:sz w:val="20"/>
              </w:rPr>
              <w:t>disco</w:t>
            </w:r>
          </w:p>
        </w:tc>
        <w:tc>
          <w:tcPr>
            <w:tcW w:w="1701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D271C">
              <w:rPr>
                <w:sz w:val="20"/>
                <w:szCs w:val="20"/>
              </w:rPr>
              <w:t>daywear</w:t>
            </w:r>
          </w:p>
        </w:tc>
        <w:tc>
          <w:tcPr>
            <w:tcW w:w="1570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D271C">
              <w:rPr>
                <w:sz w:val="20"/>
                <w:szCs w:val="20"/>
              </w:rPr>
              <w:t>daywear</w:t>
            </w:r>
          </w:p>
        </w:tc>
        <w:tc>
          <w:tcPr>
            <w:tcW w:w="1843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D271C">
              <w:rPr>
                <w:sz w:val="20"/>
                <w:szCs w:val="20"/>
              </w:rPr>
              <w:t>Daywear to cowboy Y.M.C.A (quick)</w:t>
            </w:r>
          </w:p>
        </w:tc>
        <w:tc>
          <w:tcPr>
            <w:tcW w:w="1843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15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D271C">
              <w:rPr>
                <w:sz w:val="20"/>
                <w:szCs w:val="20"/>
              </w:rPr>
              <w:t>disco</w:t>
            </w:r>
          </w:p>
        </w:tc>
      </w:tr>
      <w:tr w:rsidR="0095341B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Lorraine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>(Grace Williams)</w:t>
            </w:r>
          </w:p>
        </w:tc>
        <w:tc>
          <w:tcPr>
            <w:tcW w:w="1843" w:type="dxa"/>
          </w:tcPr>
          <w:p w:rsidR="00BD271C" w:rsidRPr="001635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to disco (quick)</w:t>
            </w:r>
          </w:p>
        </w:tc>
        <w:tc>
          <w:tcPr>
            <w:tcW w:w="1559" w:type="dxa"/>
          </w:tcPr>
          <w:p w:rsid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:rsid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BD271C" w:rsidRP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BD271C">
              <w:rPr>
                <w:sz w:val="20"/>
              </w:rPr>
              <w:t>daywear</w:t>
            </w:r>
          </w:p>
        </w:tc>
        <w:tc>
          <w:tcPr>
            <w:tcW w:w="1570" w:type="dxa"/>
          </w:tcPr>
          <w:p w:rsidR="00BD271C" w:rsidRP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BD271C">
              <w:rPr>
                <w:sz w:val="20"/>
              </w:rPr>
              <w:t>daywear</w:t>
            </w:r>
          </w:p>
        </w:tc>
        <w:tc>
          <w:tcPr>
            <w:tcW w:w="1843" w:type="dxa"/>
          </w:tcPr>
          <w:p w:rsidR="00BD271C" w:rsidRP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BD271C">
              <w:rPr>
                <w:sz w:val="20"/>
              </w:rPr>
              <w:t xml:space="preserve">Daywear </w:t>
            </w:r>
          </w:p>
        </w:tc>
        <w:tc>
          <w:tcPr>
            <w:tcW w:w="2115" w:type="dxa"/>
          </w:tcPr>
          <w:p w:rsidR="00BD271C" w:rsidRP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BD271C">
              <w:rPr>
                <w:sz w:val="20"/>
              </w:rPr>
              <w:t>Disco + coat</w:t>
            </w:r>
          </w:p>
        </w:tc>
      </w:tr>
      <w:tr w:rsidR="00BD271C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Eamon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 xml:space="preserve">(Liam </w:t>
            </w:r>
            <w:proofErr w:type="spellStart"/>
            <w:r w:rsidRPr="0016351C">
              <w:rPr>
                <w:b w:val="0"/>
              </w:rPr>
              <w:t>Huband</w:t>
            </w:r>
            <w:proofErr w:type="spellEnd"/>
            <w:r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BD271C" w:rsidRPr="001635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to disco (quick)</w:t>
            </w:r>
          </w:p>
        </w:tc>
        <w:tc>
          <w:tcPr>
            <w:tcW w:w="1559" w:type="dxa"/>
          </w:tcPr>
          <w:p w:rsidR="00BD271C" w:rsidRP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984" w:type="dxa"/>
          </w:tcPr>
          <w:p w:rsidR="00BD271C" w:rsidRPr="002A4DE3" w:rsidRDefault="002A4DE3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Vest, jeans, socks</w:t>
            </w:r>
          </w:p>
        </w:tc>
        <w:tc>
          <w:tcPr>
            <w:tcW w:w="1701" w:type="dxa"/>
          </w:tcPr>
          <w:p w:rsidR="00BD271C" w:rsidRDefault="002A4DE3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4DE3">
              <w:rPr>
                <w:sz w:val="20"/>
              </w:rPr>
              <w:t>daywear</w:t>
            </w:r>
          </w:p>
        </w:tc>
        <w:tc>
          <w:tcPr>
            <w:tcW w:w="1570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:rsidR="00BD271C" w:rsidRPr="002A4DE3" w:rsidRDefault="002A4DE3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ourer Y.M.C.A</w:t>
            </w:r>
          </w:p>
        </w:tc>
        <w:tc>
          <w:tcPr>
            <w:tcW w:w="1843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15" w:type="dxa"/>
          </w:tcPr>
          <w:p w:rsidR="00BD271C" w:rsidRDefault="002A4DE3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4DE3">
              <w:rPr>
                <w:sz w:val="20"/>
              </w:rPr>
              <w:t>disco</w:t>
            </w:r>
          </w:p>
        </w:tc>
      </w:tr>
      <w:tr w:rsidR="0095341B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Mandy</w:t>
            </w:r>
          </w:p>
          <w:p w:rsidR="00BD271C" w:rsidRPr="0016351C" w:rsidRDefault="00BD271C" w:rsidP="00BD271C">
            <w:pPr>
              <w:rPr>
                <w:b w:val="0"/>
              </w:rPr>
            </w:pPr>
            <w:r w:rsidRPr="0016351C">
              <w:rPr>
                <w:b w:val="0"/>
              </w:rPr>
              <w:t>(Molly Bache)</w:t>
            </w:r>
          </w:p>
        </w:tc>
        <w:tc>
          <w:tcPr>
            <w:tcW w:w="1843" w:type="dxa"/>
          </w:tcPr>
          <w:p w:rsidR="00BD271C" w:rsidRPr="00E7672F" w:rsidRDefault="002A4DE3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to disco (quick)</w:t>
            </w:r>
          </w:p>
        </w:tc>
        <w:tc>
          <w:tcPr>
            <w:tcW w:w="1559" w:type="dxa"/>
          </w:tcPr>
          <w:p w:rsidR="00BD271C" w:rsidRDefault="002A4DE3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4DE3">
              <w:rPr>
                <w:sz w:val="20"/>
              </w:rPr>
              <w:t>disco</w:t>
            </w:r>
          </w:p>
        </w:tc>
        <w:tc>
          <w:tcPr>
            <w:tcW w:w="1984" w:type="dxa"/>
          </w:tcPr>
          <w:p w:rsidR="00BD271C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BD271C" w:rsidRPr="00673428" w:rsidRDefault="002A4DE3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673428">
              <w:rPr>
                <w:sz w:val="20"/>
              </w:rPr>
              <w:t>daywear</w:t>
            </w:r>
          </w:p>
        </w:tc>
        <w:tc>
          <w:tcPr>
            <w:tcW w:w="1570" w:type="dxa"/>
          </w:tcPr>
          <w:p w:rsidR="00BD271C" w:rsidRPr="00673428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673428" w:rsidRDefault="00BD271C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673428" w:rsidRDefault="00267192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2115" w:type="dxa"/>
          </w:tcPr>
          <w:p w:rsidR="00BD271C" w:rsidRPr="00673428" w:rsidRDefault="0067342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</w:tr>
      <w:tr w:rsidR="00BD271C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C511E8" w:rsidP="00BD271C">
            <w:r>
              <w:t>Mikey</w:t>
            </w:r>
          </w:p>
          <w:p w:rsidR="00BD271C" w:rsidRPr="0016351C" w:rsidRDefault="00C511E8" w:rsidP="00BD271C">
            <w:pPr>
              <w:rPr>
                <w:b w:val="0"/>
              </w:rPr>
            </w:pPr>
            <w:r>
              <w:rPr>
                <w:b w:val="0"/>
              </w:rPr>
              <w:t>(Zac Wyatt</w:t>
            </w:r>
            <w:r w:rsidR="00BD271C"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BD271C" w:rsidRPr="00E7672F" w:rsidRDefault="00673428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nner suit</w:t>
            </w:r>
          </w:p>
        </w:tc>
        <w:tc>
          <w:tcPr>
            <w:tcW w:w="1559" w:type="dxa"/>
          </w:tcPr>
          <w:p w:rsidR="00BD271C" w:rsidRDefault="00673428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3428">
              <w:rPr>
                <w:sz w:val="20"/>
              </w:rPr>
              <w:t>Dinner suit</w:t>
            </w:r>
          </w:p>
        </w:tc>
        <w:tc>
          <w:tcPr>
            <w:tcW w:w="1984" w:type="dxa"/>
          </w:tcPr>
          <w:p w:rsidR="00BD271C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BD271C" w:rsidRDefault="00673428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3428">
              <w:rPr>
                <w:sz w:val="20"/>
              </w:rPr>
              <w:t xml:space="preserve">Kung </w:t>
            </w:r>
            <w:r w:rsidR="00C511E8" w:rsidRPr="00673428">
              <w:rPr>
                <w:sz w:val="20"/>
              </w:rPr>
              <w:t>Fu</w:t>
            </w:r>
          </w:p>
        </w:tc>
        <w:tc>
          <w:tcPr>
            <w:tcW w:w="1570" w:type="dxa"/>
          </w:tcPr>
          <w:p w:rsidR="00BD271C" w:rsidRPr="00673428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843" w:type="dxa"/>
          </w:tcPr>
          <w:p w:rsidR="00BD271C" w:rsidRPr="00673428" w:rsidRDefault="00673428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Y.M.C.A character</w:t>
            </w:r>
          </w:p>
        </w:tc>
        <w:tc>
          <w:tcPr>
            <w:tcW w:w="1843" w:type="dxa"/>
          </w:tcPr>
          <w:p w:rsidR="00BD271C" w:rsidRPr="00673428" w:rsidRDefault="00BD271C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115" w:type="dxa"/>
          </w:tcPr>
          <w:p w:rsidR="00BD271C" w:rsidRPr="00673428" w:rsidRDefault="00673428" w:rsidP="00BD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 (+ jacket?)</w:t>
            </w:r>
          </w:p>
        </w:tc>
      </w:tr>
      <w:tr w:rsidR="0095341B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BD271C" w:rsidRDefault="00BD271C" w:rsidP="00BD271C">
            <w:r>
              <w:t>Ensemble</w:t>
            </w:r>
          </w:p>
        </w:tc>
        <w:tc>
          <w:tcPr>
            <w:tcW w:w="1843" w:type="dxa"/>
          </w:tcPr>
          <w:p w:rsidR="00BD271C" w:rsidRDefault="0067342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to disco (quick)</w:t>
            </w:r>
          </w:p>
          <w:p w:rsidR="00C511E8" w:rsidRPr="00E7672F" w:rsidRDefault="00C511E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and suit</w:t>
            </w:r>
          </w:p>
        </w:tc>
        <w:tc>
          <w:tcPr>
            <w:tcW w:w="1559" w:type="dxa"/>
          </w:tcPr>
          <w:p w:rsidR="00BD271C" w:rsidRDefault="00C511E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</w:t>
            </w:r>
            <w:r w:rsidR="00673428">
              <w:rPr>
                <w:sz w:val="20"/>
              </w:rPr>
              <w:t>isco</w:t>
            </w:r>
          </w:p>
          <w:p w:rsidR="00C511E8" w:rsidRPr="00673428" w:rsidRDefault="00C511E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and suit</w:t>
            </w:r>
          </w:p>
        </w:tc>
        <w:tc>
          <w:tcPr>
            <w:tcW w:w="1984" w:type="dxa"/>
          </w:tcPr>
          <w:p w:rsidR="00BD271C" w:rsidRPr="00673428" w:rsidRDefault="0067342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  <w:tc>
          <w:tcPr>
            <w:tcW w:w="1701" w:type="dxa"/>
          </w:tcPr>
          <w:p w:rsidR="00BD271C" w:rsidRPr="00673428" w:rsidRDefault="00C511E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chool uniform, r</w:t>
            </w:r>
            <w:r w:rsidR="00673428">
              <w:rPr>
                <w:sz w:val="20"/>
              </w:rPr>
              <w:t xml:space="preserve">ock and roll skirt + white tee, kung </w:t>
            </w:r>
            <w:r>
              <w:rPr>
                <w:sz w:val="20"/>
              </w:rPr>
              <w:t>Fu</w:t>
            </w:r>
            <w:r w:rsidR="00673428">
              <w:rPr>
                <w:sz w:val="20"/>
              </w:rPr>
              <w:t>, daywear</w:t>
            </w:r>
          </w:p>
        </w:tc>
        <w:tc>
          <w:tcPr>
            <w:tcW w:w="1570" w:type="dxa"/>
          </w:tcPr>
          <w:p w:rsidR="00BD271C" w:rsidRPr="00673428" w:rsidRDefault="0067342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1843" w:type="dxa"/>
          </w:tcPr>
          <w:p w:rsidR="00BD271C" w:rsidRDefault="0067342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73428">
              <w:rPr>
                <w:sz w:val="20"/>
              </w:rPr>
              <w:t>Y.M.C.A character or hornpipe</w:t>
            </w:r>
            <w:r>
              <w:rPr>
                <w:sz w:val="20"/>
              </w:rPr>
              <w:t xml:space="preserve"> (white tee, white trousers, sailor collar and hat</w:t>
            </w:r>
          </w:p>
        </w:tc>
        <w:tc>
          <w:tcPr>
            <w:tcW w:w="1843" w:type="dxa"/>
          </w:tcPr>
          <w:p w:rsidR="00BD271C" w:rsidRPr="00C511E8" w:rsidRDefault="00C511E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2115" w:type="dxa"/>
          </w:tcPr>
          <w:p w:rsidR="00BD271C" w:rsidRPr="00C511E8" w:rsidRDefault="00C511E8" w:rsidP="00BD27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isco</w:t>
            </w:r>
          </w:p>
        </w:tc>
      </w:tr>
    </w:tbl>
    <w:p w:rsidR="00E23972" w:rsidRPr="007B70C3" w:rsidRDefault="00E23972">
      <w:pPr>
        <w:rPr>
          <w:sz w:val="24"/>
          <w:u w:val="single"/>
        </w:rPr>
      </w:pPr>
      <w:bookmarkStart w:id="0" w:name="_GoBack"/>
      <w:bookmarkEnd w:id="0"/>
    </w:p>
    <w:p w:rsidR="007B70C3" w:rsidRPr="00CC4804" w:rsidRDefault="007B70C3">
      <w:pPr>
        <w:rPr>
          <w:sz w:val="2"/>
        </w:rPr>
      </w:pPr>
    </w:p>
    <w:tbl>
      <w:tblPr>
        <w:tblStyle w:val="GridTable6Colorful-Accent1"/>
        <w:tblpPr w:leftFromText="180" w:rightFromText="180" w:vertAnchor="page" w:horzAnchor="margin" w:tblpXSpec="center" w:tblpY="1461"/>
        <w:tblW w:w="16013" w:type="dxa"/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1842"/>
        <w:gridCol w:w="1985"/>
        <w:gridCol w:w="1701"/>
        <w:gridCol w:w="2126"/>
        <w:gridCol w:w="2142"/>
        <w:gridCol w:w="2394"/>
      </w:tblGrid>
      <w:tr w:rsidR="007B70C3" w:rsidRPr="009159E7" w:rsidTr="00953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Pr="009159E7" w:rsidRDefault="007B70C3" w:rsidP="007B70C3">
            <w:r w:rsidRPr="009159E7">
              <w:t>Character/ scene</w:t>
            </w:r>
          </w:p>
        </w:tc>
        <w:tc>
          <w:tcPr>
            <w:tcW w:w="1843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1</w:t>
            </w:r>
          </w:p>
          <w:p w:rsidR="007B70C3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‘I lost my heart to a star ship trooper’</w:t>
            </w:r>
          </w:p>
          <w:p w:rsidR="007B70C3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‘Disco inferno’</w:t>
            </w:r>
          </w:p>
          <w:p w:rsidR="007B70C3" w:rsidRPr="00E23972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2</w:t>
            </w:r>
          </w:p>
          <w:p w:rsidR="007B70C3" w:rsidRPr="00947282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‘I will survive’</w:t>
            </w:r>
          </w:p>
        </w:tc>
        <w:tc>
          <w:tcPr>
            <w:tcW w:w="1985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3</w:t>
            </w:r>
          </w:p>
          <w:p w:rsidR="007B70C3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947282">
              <w:rPr>
                <w:b w:val="0"/>
                <w:sz w:val="20"/>
                <w:szCs w:val="20"/>
              </w:rPr>
              <w:t>‘Always on my mind’</w:t>
            </w:r>
          </w:p>
          <w:p w:rsidR="007B70C3" w:rsidRPr="00947282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‘Sorry seems to be the hardest word’</w:t>
            </w:r>
          </w:p>
        </w:tc>
        <w:tc>
          <w:tcPr>
            <w:tcW w:w="1701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4</w:t>
            </w:r>
          </w:p>
          <w:p w:rsidR="007B70C3" w:rsidRPr="00E23972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126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5</w:t>
            </w:r>
          </w:p>
          <w:p w:rsidR="007B70C3" w:rsidRPr="00947282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947282">
              <w:rPr>
                <w:b w:val="0"/>
                <w:sz w:val="20"/>
              </w:rPr>
              <w:t>‘If you leave me now’</w:t>
            </w:r>
          </w:p>
        </w:tc>
        <w:tc>
          <w:tcPr>
            <w:tcW w:w="2142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6</w:t>
            </w:r>
          </w:p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394" w:type="dxa"/>
          </w:tcPr>
          <w:p w:rsidR="007B70C3" w:rsidRPr="009159E7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59E7">
              <w:t>Scene 7</w:t>
            </w:r>
          </w:p>
          <w:p w:rsidR="007B70C3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947282">
              <w:rPr>
                <w:b w:val="0"/>
                <w:sz w:val="20"/>
              </w:rPr>
              <w:t>‘Play that funky music white boy’</w:t>
            </w:r>
          </w:p>
          <w:p w:rsidR="007B70C3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‘Boogie wonderland’</w:t>
            </w:r>
          </w:p>
          <w:p w:rsidR="007B70C3" w:rsidRPr="00947282" w:rsidRDefault="007B70C3" w:rsidP="007B70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‘Finale </w:t>
            </w:r>
            <w:proofErr w:type="spellStart"/>
            <w:r>
              <w:rPr>
                <w:b w:val="0"/>
                <w:sz w:val="20"/>
              </w:rPr>
              <w:t>megamix</w:t>
            </w:r>
            <w:proofErr w:type="spellEnd"/>
            <w:r>
              <w:rPr>
                <w:b w:val="0"/>
                <w:sz w:val="20"/>
              </w:rPr>
              <w:t>’</w:t>
            </w:r>
          </w:p>
        </w:tc>
      </w:tr>
      <w:tr w:rsidR="007B70C3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Roddy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>(Elliott Gooch)</w:t>
            </w:r>
          </w:p>
        </w:tc>
        <w:tc>
          <w:tcPr>
            <w:tcW w:w="1843" w:type="dxa"/>
          </w:tcPr>
          <w:p w:rsidR="007B70C3" w:rsidRPr="00E23972" w:rsidRDefault="00F2431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anny </w:t>
            </w:r>
            <w:proofErr w:type="spellStart"/>
            <w:r>
              <w:rPr>
                <w:sz w:val="20"/>
              </w:rPr>
              <w:t>Zuko</w:t>
            </w:r>
            <w:proofErr w:type="spellEnd"/>
            <w:r>
              <w:rPr>
                <w:sz w:val="20"/>
              </w:rPr>
              <w:t xml:space="preserve"> fancy dress</w:t>
            </w:r>
          </w:p>
        </w:tc>
        <w:tc>
          <w:tcPr>
            <w:tcW w:w="1842" w:type="dxa"/>
          </w:tcPr>
          <w:p w:rsidR="007B70C3" w:rsidRPr="00F24311" w:rsidRDefault="00F2431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anny </w:t>
            </w:r>
            <w:proofErr w:type="spellStart"/>
            <w:r>
              <w:rPr>
                <w:sz w:val="20"/>
              </w:rPr>
              <w:t>Zuko</w:t>
            </w:r>
            <w:proofErr w:type="spellEnd"/>
            <w:r>
              <w:rPr>
                <w:sz w:val="20"/>
              </w:rPr>
              <w:t xml:space="preserve"> fancy dress</w:t>
            </w:r>
          </w:p>
        </w:tc>
        <w:tc>
          <w:tcPr>
            <w:tcW w:w="1985" w:type="dxa"/>
          </w:tcPr>
          <w:p w:rsidR="007B70C3" w:rsidRPr="00F24311" w:rsidRDefault="00F2431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anny </w:t>
            </w:r>
            <w:proofErr w:type="spellStart"/>
            <w:r>
              <w:rPr>
                <w:sz w:val="20"/>
              </w:rPr>
              <w:t>Zuko</w:t>
            </w:r>
            <w:proofErr w:type="spellEnd"/>
            <w:r>
              <w:rPr>
                <w:sz w:val="20"/>
              </w:rPr>
              <w:t xml:space="preserve"> fancy dress, lose cardigan</w:t>
            </w:r>
          </w:p>
        </w:tc>
        <w:tc>
          <w:tcPr>
            <w:tcW w:w="1701" w:type="dxa"/>
          </w:tcPr>
          <w:p w:rsidR="007B70C3" w:rsidRPr="00F24311" w:rsidRDefault="00F2431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, new shirt</w:t>
            </w:r>
          </w:p>
        </w:tc>
        <w:tc>
          <w:tcPr>
            <w:tcW w:w="2126" w:type="dxa"/>
          </w:tcPr>
          <w:p w:rsidR="007B70C3" w:rsidRPr="00F24311" w:rsidRDefault="00F2431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  <w:r w:rsidR="003B2FD9">
              <w:rPr>
                <w:sz w:val="20"/>
              </w:rPr>
              <w:t>, change shirt?</w:t>
            </w:r>
          </w:p>
        </w:tc>
        <w:tc>
          <w:tcPr>
            <w:tcW w:w="2142" w:type="dxa"/>
          </w:tcPr>
          <w:p w:rsidR="007B70C3" w:rsidRPr="00F24311" w:rsidRDefault="003B2FD9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suit</w:t>
            </w:r>
          </w:p>
        </w:tc>
        <w:tc>
          <w:tcPr>
            <w:tcW w:w="2394" w:type="dxa"/>
          </w:tcPr>
          <w:p w:rsidR="007B70C3" w:rsidRPr="003B2FD9" w:rsidRDefault="003B2FD9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B2FD9">
              <w:rPr>
                <w:sz w:val="20"/>
              </w:rPr>
              <w:t>Wedding suit</w:t>
            </w:r>
          </w:p>
        </w:tc>
      </w:tr>
      <w:tr w:rsidR="007B70C3" w:rsidTr="0095341B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Debs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>(Isabelle Kibble)</w:t>
            </w:r>
          </w:p>
        </w:tc>
        <w:tc>
          <w:tcPr>
            <w:tcW w:w="1843" w:type="dxa"/>
          </w:tcPr>
          <w:p w:rsidR="007B70C3" w:rsidRPr="0016351C" w:rsidRDefault="003B2FD9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andy fancy dress</w:t>
            </w:r>
          </w:p>
        </w:tc>
        <w:tc>
          <w:tcPr>
            <w:tcW w:w="1842" w:type="dxa"/>
          </w:tcPr>
          <w:p w:rsidR="007B70C3" w:rsidRPr="003B2FD9" w:rsidRDefault="003B2FD9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B2FD9">
              <w:rPr>
                <w:sz w:val="20"/>
              </w:rPr>
              <w:t>Sandy fancy dress</w:t>
            </w:r>
            <w:r w:rsidR="00A3286B">
              <w:rPr>
                <w:sz w:val="20"/>
              </w:rPr>
              <w:t xml:space="preserve"> + tan jacket</w:t>
            </w:r>
          </w:p>
        </w:tc>
        <w:tc>
          <w:tcPr>
            <w:tcW w:w="1985" w:type="dxa"/>
          </w:tcPr>
          <w:p w:rsidR="007B70C3" w:rsidRPr="003B2FD9" w:rsidRDefault="003B2FD9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ressing gown, slippers</w:t>
            </w:r>
          </w:p>
        </w:tc>
        <w:tc>
          <w:tcPr>
            <w:tcW w:w="1701" w:type="dxa"/>
          </w:tcPr>
          <w:p w:rsidR="007B70C3" w:rsidRDefault="003B2FD9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2FD9">
              <w:rPr>
                <w:sz w:val="20"/>
              </w:rPr>
              <w:t>Daywear</w:t>
            </w:r>
            <w:r>
              <w:rPr>
                <w:sz w:val="20"/>
              </w:rPr>
              <w:t>, under dressing gown?</w:t>
            </w:r>
          </w:p>
        </w:tc>
        <w:tc>
          <w:tcPr>
            <w:tcW w:w="2126" w:type="dxa"/>
          </w:tcPr>
          <w:p w:rsidR="007B70C3" w:rsidRPr="003B2FD9" w:rsidRDefault="003B2FD9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B2FD9">
              <w:rPr>
                <w:sz w:val="20"/>
              </w:rPr>
              <w:t>daywear</w:t>
            </w:r>
          </w:p>
        </w:tc>
        <w:tc>
          <w:tcPr>
            <w:tcW w:w="2142" w:type="dxa"/>
          </w:tcPr>
          <w:p w:rsidR="007B70C3" w:rsidRPr="003B2FD9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394" w:type="dxa"/>
          </w:tcPr>
          <w:p w:rsidR="007B70C3" w:rsidRPr="003B2FD9" w:rsidRDefault="003B2FD9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dress</w:t>
            </w:r>
          </w:p>
        </w:tc>
      </w:tr>
      <w:tr w:rsidR="007B70C3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Dean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>(Jonah Sercombe)</w:t>
            </w:r>
          </w:p>
        </w:tc>
        <w:tc>
          <w:tcPr>
            <w:tcW w:w="1843" w:type="dxa"/>
          </w:tcPr>
          <w:p w:rsidR="007B70C3" w:rsidRPr="003B2FD9" w:rsidRDefault="003B2FD9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3B2FD9">
              <w:rPr>
                <w:sz w:val="20"/>
              </w:rPr>
              <w:t xml:space="preserve">Tony </w:t>
            </w:r>
            <w:proofErr w:type="spellStart"/>
            <w:r w:rsidRPr="003B2FD9">
              <w:rPr>
                <w:sz w:val="20"/>
              </w:rPr>
              <w:t>Manero</w:t>
            </w:r>
            <w:proofErr w:type="spellEnd"/>
            <w:r w:rsidRPr="003B2FD9">
              <w:rPr>
                <w:sz w:val="20"/>
              </w:rPr>
              <w:t xml:space="preserve"> fancy dress</w:t>
            </w:r>
          </w:p>
        </w:tc>
        <w:tc>
          <w:tcPr>
            <w:tcW w:w="1842" w:type="dxa"/>
          </w:tcPr>
          <w:p w:rsidR="007B70C3" w:rsidRPr="00A3286B" w:rsidRDefault="00A3286B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Tony </w:t>
            </w:r>
            <w:proofErr w:type="spellStart"/>
            <w:r>
              <w:rPr>
                <w:sz w:val="20"/>
              </w:rPr>
              <w:t>Manero</w:t>
            </w:r>
            <w:proofErr w:type="spellEnd"/>
            <w:r>
              <w:rPr>
                <w:sz w:val="20"/>
              </w:rPr>
              <w:t xml:space="preserve"> fancy dress</w:t>
            </w:r>
          </w:p>
        </w:tc>
        <w:tc>
          <w:tcPr>
            <w:tcW w:w="1985" w:type="dxa"/>
          </w:tcPr>
          <w:p w:rsidR="007B70C3" w:rsidRPr="00A3286B" w:rsidRDefault="00A3286B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Tony </w:t>
            </w:r>
            <w:proofErr w:type="spellStart"/>
            <w:r>
              <w:rPr>
                <w:sz w:val="20"/>
              </w:rPr>
              <w:t>Manero</w:t>
            </w:r>
            <w:proofErr w:type="spellEnd"/>
            <w:r>
              <w:rPr>
                <w:sz w:val="20"/>
              </w:rPr>
              <w:t xml:space="preserve"> fancy dress</w:t>
            </w:r>
          </w:p>
        </w:tc>
        <w:tc>
          <w:tcPr>
            <w:tcW w:w="1701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Pr="00A3286B" w:rsidRDefault="00A3286B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2142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A3286B" w:rsidRDefault="00A3286B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suit</w:t>
            </w:r>
          </w:p>
        </w:tc>
      </w:tr>
      <w:tr w:rsidR="007B70C3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Trish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 xml:space="preserve">(Melissa </w:t>
            </w:r>
            <w:proofErr w:type="spellStart"/>
            <w:r w:rsidRPr="0016351C">
              <w:rPr>
                <w:b w:val="0"/>
              </w:rPr>
              <w:t>Huband</w:t>
            </w:r>
            <w:proofErr w:type="spellEnd"/>
            <w:r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7B70C3" w:rsidRPr="0016351C" w:rsidRDefault="00A3286B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eia fancy dress to disco 2 (back into Leia?)</w:t>
            </w:r>
          </w:p>
        </w:tc>
        <w:tc>
          <w:tcPr>
            <w:tcW w:w="1842" w:type="dxa"/>
          </w:tcPr>
          <w:p w:rsidR="007B70C3" w:rsidRPr="00A3286B" w:rsidRDefault="00A3286B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isco 2 (or </w:t>
            </w:r>
            <w:proofErr w:type="spellStart"/>
            <w:r>
              <w:rPr>
                <w:sz w:val="20"/>
              </w:rPr>
              <w:t>leia</w:t>
            </w:r>
            <w:proofErr w:type="spellEnd"/>
            <w:r>
              <w:rPr>
                <w:sz w:val="20"/>
              </w:rPr>
              <w:t>) + coat</w:t>
            </w:r>
          </w:p>
        </w:tc>
        <w:tc>
          <w:tcPr>
            <w:tcW w:w="1985" w:type="dxa"/>
          </w:tcPr>
          <w:p w:rsidR="007B70C3" w:rsidRPr="00A3286B" w:rsidRDefault="00A3286B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Dressing gown/ </w:t>
            </w:r>
            <w:r w:rsidR="006D0B0A">
              <w:rPr>
                <w:sz w:val="20"/>
              </w:rPr>
              <w:t>daywear/ disco</w:t>
            </w:r>
          </w:p>
        </w:tc>
        <w:tc>
          <w:tcPr>
            <w:tcW w:w="1701" w:type="dxa"/>
          </w:tcPr>
          <w:p w:rsidR="007B70C3" w:rsidRPr="00420F6F" w:rsidRDefault="00420F6F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20F6F">
              <w:rPr>
                <w:sz w:val="20"/>
              </w:rPr>
              <w:t>daywear</w:t>
            </w:r>
          </w:p>
        </w:tc>
        <w:tc>
          <w:tcPr>
            <w:tcW w:w="2126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42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Default="00420F6F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0F6F">
              <w:rPr>
                <w:sz w:val="20"/>
              </w:rPr>
              <w:t>Bridesmaid dress, pregnancy bump</w:t>
            </w:r>
          </w:p>
        </w:tc>
      </w:tr>
      <w:tr w:rsidR="007B70C3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Spencer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>(Gibsa Bah)</w:t>
            </w:r>
          </w:p>
        </w:tc>
        <w:tc>
          <w:tcPr>
            <w:tcW w:w="1843" w:type="dxa"/>
          </w:tcPr>
          <w:p w:rsidR="007B70C3" w:rsidRPr="00420F6F" w:rsidRDefault="00420F6F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proofErr w:type="spellStart"/>
            <w:r w:rsidRPr="00420F6F">
              <w:rPr>
                <w:sz w:val="20"/>
              </w:rPr>
              <w:t>Huggy</w:t>
            </w:r>
            <w:proofErr w:type="spellEnd"/>
            <w:r w:rsidRPr="00420F6F">
              <w:rPr>
                <w:sz w:val="20"/>
              </w:rPr>
              <w:t xml:space="preserve"> Bear fancy dress</w:t>
            </w:r>
          </w:p>
        </w:tc>
        <w:tc>
          <w:tcPr>
            <w:tcW w:w="1842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Pr="00420F6F" w:rsidRDefault="00420F6F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20F6F">
              <w:rPr>
                <w:sz w:val="20"/>
              </w:rPr>
              <w:t>Daywear, overcoat</w:t>
            </w:r>
          </w:p>
        </w:tc>
        <w:tc>
          <w:tcPr>
            <w:tcW w:w="2142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420F6F" w:rsidRDefault="00420F6F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420F6F">
              <w:rPr>
                <w:sz w:val="20"/>
              </w:rPr>
              <w:t>disco</w:t>
            </w:r>
          </w:p>
        </w:tc>
      </w:tr>
      <w:tr w:rsidR="007B70C3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Terry</w:t>
            </w:r>
          </w:p>
          <w:p w:rsidR="007B70C3" w:rsidRPr="0016351C" w:rsidRDefault="003B2FD9" w:rsidP="007B70C3">
            <w:pPr>
              <w:rPr>
                <w:b w:val="0"/>
              </w:rPr>
            </w:pPr>
            <w:r>
              <w:rPr>
                <w:b w:val="0"/>
              </w:rPr>
              <w:t>(Tom Parkinson</w:t>
            </w:r>
            <w:r w:rsidR="007B70C3"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7B70C3" w:rsidRPr="0016351C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rth Vader fancy dress</w:t>
            </w:r>
          </w:p>
        </w:tc>
        <w:tc>
          <w:tcPr>
            <w:tcW w:w="1842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rth Vader fancy dress</w:t>
            </w:r>
          </w:p>
        </w:tc>
        <w:tc>
          <w:tcPr>
            <w:tcW w:w="1985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rth Vader fancy dress</w:t>
            </w:r>
          </w:p>
        </w:tc>
        <w:tc>
          <w:tcPr>
            <w:tcW w:w="1701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2126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2142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 suit</w:t>
            </w:r>
          </w:p>
        </w:tc>
      </w:tr>
      <w:tr w:rsidR="007B70C3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Lorraine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>(Grace Williams)</w:t>
            </w:r>
          </w:p>
        </w:tc>
        <w:tc>
          <w:tcPr>
            <w:tcW w:w="1843" w:type="dxa"/>
          </w:tcPr>
          <w:p w:rsidR="007B70C3" w:rsidRPr="00F536C0" w:rsidRDefault="00F536C0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Sandy fancy dress</w:t>
            </w:r>
          </w:p>
        </w:tc>
        <w:tc>
          <w:tcPr>
            <w:tcW w:w="1842" w:type="dxa"/>
          </w:tcPr>
          <w:p w:rsidR="007B70C3" w:rsidRPr="00F536C0" w:rsidRDefault="00F536C0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Sandy fancy dress (+ coat?)</w:t>
            </w:r>
          </w:p>
        </w:tc>
        <w:tc>
          <w:tcPr>
            <w:tcW w:w="1985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2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Default="00F536C0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ding</w:t>
            </w:r>
          </w:p>
        </w:tc>
      </w:tr>
      <w:tr w:rsidR="007B70C3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Eamon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 xml:space="preserve">(Liam </w:t>
            </w:r>
            <w:proofErr w:type="spellStart"/>
            <w:r w:rsidRPr="0016351C">
              <w:rPr>
                <w:b w:val="0"/>
              </w:rPr>
              <w:t>Huband</w:t>
            </w:r>
            <w:proofErr w:type="spellEnd"/>
            <w:r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7B70C3" w:rsidRPr="0016351C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Elvis fancy dress</w:t>
            </w:r>
          </w:p>
        </w:tc>
        <w:tc>
          <w:tcPr>
            <w:tcW w:w="1842" w:type="dxa"/>
          </w:tcPr>
          <w:p w:rsidR="007B70C3" w:rsidRPr="00F536C0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985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Vest, jeans, socks</w:t>
            </w:r>
          </w:p>
        </w:tc>
        <w:tc>
          <w:tcPr>
            <w:tcW w:w="1701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daywear</w:t>
            </w:r>
          </w:p>
        </w:tc>
        <w:tc>
          <w:tcPr>
            <w:tcW w:w="2142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F536C0" w:rsidRDefault="00F536C0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</w:t>
            </w:r>
          </w:p>
        </w:tc>
      </w:tr>
      <w:tr w:rsidR="007B70C3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Mandy</w:t>
            </w:r>
          </w:p>
          <w:p w:rsidR="007B70C3" w:rsidRPr="0016351C" w:rsidRDefault="007B70C3" w:rsidP="007B70C3">
            <w:pPr>
              <w:rPr>
                <w:b w:val="0"/>
              </w:rPr>
            </w:pPr>
            <w:r w:rsidRPr="0016351C">
              <w:rPr>
                <w:b w:val="0"/>
              </w:rPr>
              <w:t>(Molly Bache)</w:t>
            </w:r>
          </w:p>
        </w:tc>
        <w:tc>
          <w:tcPr>
            <w:tcW w:w="1843" w:type="dxa"/>
          </w:tcPr>
          <w:p w:rsidR="007B70C3" w:rsidRPr="00E7672F" w:rsidRDefault="0087514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onder woman fancy dress</w:t>
            </w:r>
          </w:p>
        </w:tc>
        <w:tc>
          <w:tcPr>
            <w:tcW w:w="1842" w:type="dxa"/>
          </w:tcPr>
          <w:p w:rsidR="007B70C3" w:rsidRPr="00875141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985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2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875141" w:rsidRDefault="0087514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75141">
              <w:rPr>
                <w:sz w:val="20"/>
              </w:rPr>
              <w:t>wedding</w:t>
            </w:r>
          </w:p>
        </w:tc>
      </w:tr>
      <w:tr w:rsidR="007B70C3" w:rsidTr="0095341B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875141" w:rsidP="007B70C3">
            <w:r>
              <w:t>Mikey</w:t>
            </w:r>
          </w:p>
          <w:p w:rsidR="007B70C3" w:rsidRPr="0016351C" w:rsidRDefault="00875141" w:rsidP="007B70C3">
            <w:pPr>
              <w:rPr>
                <w:b w:val="0"/>
              </w:rPr>
            </w:pPr>
            <w:r>
              <w:rPr>
                <w:b w:val="0"/>
              </w:rPr>
              <w:t>(Zac Wyatt</w:t>
            </w:r>
            <w:r w:rsidR="007B70C3" w:rsidRPr="0016351C">
              <w:rPr>
                <w:b w:val="0"/>
              </w:rPr>
              <w:t>)</w:t>
            </w:r>
          </w:p>
        </w:tc>
        <w:tc>
          <w:tcPr>
            <w:tcW w:w="1843" w:type="dxa"/>
          </w:tcPr>
          <w:p w:rsidR="007B70C3" w:rsidRPr="00E7672F" w:rsidRDefault="00875141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Fancy dress</w:t>
            </w:r>
          </w:p>
        </w:tc>
        <w:tc>
          <w:tcPr>
            <w:tcW w:w="1842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42" w:type="dxa"/>
          </w:tcPr>
          <w:p w:rsidR="007B70C3" w:rsidRDefault="007B70C3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875141" w:rsidRDefault="00875141" w:rsidP="007B70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75141">
              <w:rPr>
                <w:sz w:val="20"/>
              </w:rPr>
              <w:t>Dinner suit</w:t>
            </w:r>
          </w:p>
        </w:tc>
      </w:tr>
      <w:tr w:rsidR="007B70C3" w:rsidTr="009534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7B70C3" w:rsidRDefault="007B70C3" w:rsidP="007B70C3">
            <w:r>
              <w:t>Ensemble</w:t>
            </w:r>
          </w:p>
        </w:tc>
        <w:tc>
          <w:tcPr>
            <w:tcW w:w="1843" w:type="dxa"/>
          </w:tcPr>
          <w:p w:rsidR="007B70C3" w:rsidRPr="00E7672F" w:rsidRDefault="0087514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Fancy dress</w:t>
            </w:r>
          </w:p>
        </w:tc>
        <w:tc>
          <w:tcPr>
            <w:tcW w:w="1842" w:type="dxa"/>
          </w:tcPr>
          <w:p w:rsidR="007B70C3" w:rsidRPr="00875141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985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6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2" w:type="dxa"/>
          </w:tcPr>
          <w:p w:rsidR="007B70C3" w:rsidRDefault="007B70C3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7B70C3" w:rsidRPr="00875141" w:rsidRDefault="00875141" w:rsidP="007B70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wedding</w:t>
            </w:r>
          </w:p>
        </w:tc>
      </w:tr>
    </w:tbl>
    <w:p w:rsidR="00E23972" w:rsidRPr="00CC4804" w:rsidRDefault="00E23972" w:rsidP="00CC4804">
      <w:pPr>
        <w:widowControl w:val="0"/>
        <w:rPr>
          <w:sz w:val="2"/>
          <w:u w:val="single"/>
        </w:rPr>
      </w:pPr>
    </w:p>
    <w:sectPr w:rsidR="00E23972" w:rsidRPr="00CC4804" w:rsidSect="009159E7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3815" w:rsidRDefault="00CF3815" w:rsidP="00947282">
      <w:pPr>
        <w:spacing w:after="0" w:line="240" w:lineRule="auto"/>
      </w:pPr>
      <w:r>
        <w:separator/>
      </w:r>
    </w:p>
  </w:endnote>
  <w:endnote w:type="continuationSeparator" w:id="0">
    <w:p w:rsidR="00CF3815" w:rsidRDefault="00CF3815" w:rsidP="00947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3815" w:rsidRDefault="00CF3815" w:rsidP="00947282">
      <w:pPr>
        <w:spacing w:after="0" w:line="240" w:lineRule="auto"/>
      </w:pPr>
      <w:r>
        <w:separator/>
      </w:r>
    </w:p>
  </w:footnote>
  <w:footnote w:type="continuationSeparator" w:id="0">
    <w:p w:rsidR="00CF3815" w:rsidRDefault="00CF3815" w:rsidP="009472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0B0A" w:rsidRPr="0095341B" w:rsidRDefault="006D0B0A">
    <w:pPr>
      <w:pStyle w:val="Header"/>
      <w:rPr>
        <w:color w:val="1F4E79" w:themeColor="accent1" w:themeShade="80"/>
      </w:rPr>
    </w:pPr>
    <w:r w:rsidRPr="0095341B">
      <w:rPr>
        <w:color w:val="1F4E79" w:themeColor="accent1" w:themeShade="80"/>
      </w:rPr>
      <w:t>Stage X 2018</w:t>
    </w:r>
    <w:r w:rsidRPr="0095341B">
      <w:rPr>
        <w:color w:val="1F4E79" w:themeColor="accent1" w:themeShade="80"/>
      </w:rPr>
      <w:ptab w:relativeTo="margin" w:alignment="center" w:leader="none"/>
    </w:r>
    <w:r w:rsidRPr="0095341B">
      <w:rPr>
        <w:color w:val="1F4E79" w:themeColor="accent1" w:themeShade="80"/>
      </w:rPr>
      <w:t>Boogie Nights</w:t>
    </w:r>
    <w:r w:rsidRPr="0095341B">
      <w:rPr>
        <w:color w:val="1F4E79" w:themeColor="accent1" w:themeShade="80"/>
      </w:rPr>
      <w:ptab w:relativeTo="margin" w:alignment="right" w:leader="none"/>
    </w:r>
    <w:r w:rsidRPr="0095341B">
      <w:rPr>
        <w:color w:val="1F4E79" w:themeColor="accent1" w:themeShade="80"/>
      </w:rPr>
      <w:t>Costume Plo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xNDQwMzcyMrU0MbJU0lEKTi0uzszPAykwrgUAxXLDdCwAAAA="/>
  </w:docVars>
  <w:rsids>
    <w:rsidRoot w:val="00DB038A"/>
    <w:rsid w:val="000E3090"/>
    <w:rsid w:val="00121C70"/>
    <w:rsid w:val="0016351C"/>
    <w:rsid w:val="00216071"/>
    <w:rsid w:val="00267192"/>
    <w:rsid w:val="00275F42"/>
    <w:rsid w:val="002A4DE3"/>
    <w:rsid w:val="00324276"/>
    <w:rsid w:val="003B2FD9"/>
    <w:rsid w:val="00420F6F"/>
    <w:rsid w:val="00454C98"/>
    <w:rsid w:val="004764C6"/>
    <w:rsid w:val="00673428"/>
    <w:rsid w:val="006D0B0A"/>
    <w:rsid w:val="007B70C3"/>
    <w:rsid w:val="00805763"/>
    <w:rsid w:val="00824F94"/>
    <w:rsid w:val="00875141"/>
    <w:rsid w:val="00893368"/>
    <w:rsid w:val="009159E7"/>
    <w:rsid w:val="00947282"/>
    <w:rsid w:val="0095341B"/>
    <w:rsid w:val="0097509C"/>
    <w:rsid w:val="00A3286B"/>
    <w:rsid w:val="00A75120"/>
    <w:rsid w:val="00BD271C"/>
    <w:rsid w:val="00C511E8"/>
    <w:rsid w:val="00C57091"/>
    <w:rsid w:val="00CC4804"/>
    <w:rsid w:val="00CF3815"/>
    <w:rsid w:val="00DB038A"/>
    <w:rsid w:val="00DE5B83"/>
    <w:rsid w:val="00E23972"/>
    <w:rsid w:val="00E2789D"/>
    <w:rsid w:val="00E7672F"/>
    <w:rsid w:val="00ED4675"/>
    <w:rsid w:val="00F24311"/>
    <w:rsid w:val="00F53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9E9A31-54D2-4CBE-B1C3-AE54CCE7E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38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6Colorful">
    <w:name w:val="Grid Table 6 Colorful"/>
    <w:basedOn w:val="TableNormal"/>
    <w:uiPriority w:val="51"/>
    <w:rsid w:val="00DB038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472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28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472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282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763"/>
    <w:rPr>
      <w:rFonts w:ascii="Segoe UI" w:eastAsiaTheme="minorEastAsia" w:hAnsi="Segoe UI" w:cs="Segoe UI"/>
      <w:sz w:val="18"/>
      <w:szCs w:val="18"/>
    </w:rPr>
  </w:style>
  <w:style w:type="table" w:styleId="ListTable4-Accent6">
    <w:name w:val="List Table 4 Accent 6"/>
    <w:basedOn w:val="TableNormal"/>
    <w:uiPriority w:val="49"/>
    <w:rsid w:val="00275F4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95341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6Colorful-Accent1">
    <w:name w:val="Grid Table 6 Colorful Accent 1"/>
    <w:basedOn w:val="TableNormal"/>
    <w:uiPriority w:val="51"/>
    <w:rsid w:val="0095341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95341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0944E-3D31-478A-96E1-DCD5B364D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wainwright</dc:creator>
  <cp:keywords/>
  <dc:description/>
  <cp:lastModifiedBy>rachel wainwright</cp:lastModifiedBy>
  <cp:revision>8</cp:revision>
  <cp:lastPrinted>2018-08-19T19:01:00Z</cp:lastPrinted>
  <dcterms:created xsi:type="dcterms:W3CDTF">2018-08-11T19:57:00Z</dcterms:created>
  <dcterms:modified xsi:type="dcterms:W3CDTF">2018-08-19T19:03:00Z</dcterms:modified>
</cp:coreProperties>
</file>